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single" w:sz="4" w:space="0" w:color="4F81BD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5"/>
      </w:tblGrid>
      <w:tr w:rsidR="00022FC9" w14:paraId="78DBFBDD" w14:textId="77777777" w:rsidTr="00043259">
        <w:tc>
          <w:tcPr>
            <w:tcW w:w="14675" w:type="dxa"/>
            <w:shd w:val="clear" w:color="auto" w:fill="4F81BD"/>
          </w:tcPr>
          <w:p w14:paraId="1D419ACA" w14:textId="77777777" w:rsidR="00022FC9" w:rsidRPr="00BF7DB5" w:rsidRDefault="00022FC9" w:rsidP="00043259">
            <w:pPr>
              <w:pStyle w:val="Heading1"/>
              <w:outlineLvl w:val="0"/>
            </w:pPr>
            <w:bookmarkStart w:id="0" w:name="_Toc95972699"/>
            <w:r>
              <w:t>6</w:t>
            </w:r>
            <w:r w:rsidRPr="00C827AE">
              <w:t>.</w:t>
            </w:r>
            <w:r>
              <w:t xml:space="preserve"> </w:t>
            </w:r>
            <w:r>
              <w:tab/>
              <w:t>RELATIONSHIP MANAGEMENT</w:t>
            </w:r>
            <w:bookmarkEnd w:id="0"/>
          </w:p>
        </w:tc>
      </w:tr>
    </w:tbl>
    <w:p w14:paraId="2A5A4E3D" w14:textId="77777777" w:rsidR="00022FC9" w:rsidRDefault="00022FC9" w:rsidP="00022FC9">
      <w:pPr>
        <w:pStyle w:val="TitleL2"/>
      </w:pPr>
      <w:r>
        <w:t>Client Relationship Management Calendar</w:t>
      </w:r>
    </w:p>
    <w:p w14:paraId="657844DD" w14:textId="77777777" w:rsidR="00022FC9" w:rsidRDefault="00022FC9" w:rsidP="00022FC9">
      <w:pPr>
        <w:pStyle w:val="TextL1"/>
      </w:pPr>
      <w:r>
        <w:t>INSTRUCTIONS: List your Top 10 Clients and the activities you will do over the next 12 months to manage the relationship.</w:t>
      </w:r>
    </w:p>
    <w:p w14:paraId="51F6AFCB" w14:textId="77777777" w:rsidR="00022FC9" w:rsidRDefault="00022FC9" w:rsidP="00022FC9">
      <w:pPr>
        <w:pStyle w:val="TextL1"/>
      </w:pPr>
      <w:r>
        <w:t>RV Relationship Visit, SR Stewardship Report, RE Relationship Event, CR Claims Review, CM Continuation Meeting, TL Trusted Advisor Luncheon, NE Networking Event, BC Birthday Card, X X-Date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2641"/>
        <w:gridCol w:w="876"/>
        <w:gridCol w:w="881"/>
        <w:gridCol w:w="888"/>
        <w:gridCol w:w="881"/>
        <w:gridCol w:w="891"/>
        <w:gridCol w:w="878"/>
        <w:gridCol w:w="869"/>
        <w:gridCol w:w="885"/>
        <w:gridCol w:w="881"/>
        <w:gridCol w:w="879"/>
        <w:gridCol w:w="887"/>
        <w:gridCol w:w="883"/>
      </w:tblGrid>
      <w:tr w:rsidR="00022FC9" w14:paraId="40158CE2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FC2F2F5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Client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4EF96A3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an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672F250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Feb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2C6ADB9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Mar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B0350B3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Arp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093BA93D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May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0D84434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un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13BD5DD4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Jul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62C546CF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Aug</w:t>
            </w: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453A6743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Sep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6C985D0A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Oct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C363176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Nov</w:t>
            </w: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61433D7" w14:textId="77777777" w:rsidR="00022FC9" w:rsidRPr="00B70D23" w:rsidRDefault="00022FC9" w:rsidP="00043259">
            <w:pPr>
              <w:pStyle w:val="TextL1"/>
              <w:ind w:left="0"/>
              <w:jc w:val="center"/>
              <w:rPr>
                <w:b/>
                <w:bCs/>
              </w:rPr>
            </w:pPr>
            <w:r w:rsidRPr="00B70D23">
              <w:rPr>
                <w:b/>
                <w:bCs/>
              </w:rPr>
              <w:t>Dec</w:t>
            </w:r>
          </w:p>
        </w:tc>
      </w:tr>
      <w:tr w:rsidR="00022FC9" w14:paraId="3AAD4B77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CA826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4F9B47D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8DD7A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9817D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BD8311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FE0BF0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0CA6A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C619F2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241A4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11C21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50603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8933F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9A8355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43D39C5E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34EA2D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0880E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4740B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89A77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EB0A1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EE666D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DC304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F33DA1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43AD0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652CB2D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149560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77800D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783D46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5B32F8DD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229865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3D10CA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B9F4C5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7EFE5C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50118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FBD9EC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81AC6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C009B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42907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AC37C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4E3FF38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C2D6D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B8EB9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5327E71C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D821D8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B3F627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F6E06D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0CA086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EFF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E00AC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09610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DD5937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B4418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4210B7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87F2F5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80568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8360D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6DED33D8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D9FB6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8F982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CC1CC7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D78E29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9ACFE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B274244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25E0A7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28381D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FD9B6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3ED93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1EF78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209ED6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E449BA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35C3E8AB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EAC60D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BCBFC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172EE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704C48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B4E9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73723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F2778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DF9F0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E593F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D6AF15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B9FC7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18056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93161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57EB812E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C1C05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FB8EE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A55B6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9B150F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7B206A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8976DC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45C55D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5572447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B179096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128755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DEB49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9C3410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A17AAA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745F9CED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C7AF1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958025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61BD0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9E3DC6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6B4D744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B3376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60386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6017F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851F9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191C0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53FE7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57277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915466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40BDC478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14221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6BA44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8A9AF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683878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4B30A7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96677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AF553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724F7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603C2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8F1C5B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3BEEB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C423434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D9988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033C5EB0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26FD5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D2EDD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3FA4FA2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CDB22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23738E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8F20D5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EB4B38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B173E4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B7D5C9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2913F56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78C6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111951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204F51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022FC9" w14:paraId="41F6BC49" w14:textId="77777777" w:rsidTr="00043259">
        <w:tc>
          <w:tcPr>
            <w:tcW w:w="29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E0930CC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1A1D80F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EA68A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BE9BA7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2661CB4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67E05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170164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9D1666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470FBF5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7EA2A0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318594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DE541B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9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4D8BBE" w14:textId="77777777" w:rsidR="00022FC9" w:rsidRPr="00CA1659" w:rsidRDefault="00022FC9" w:rsidP="00043259">
            <w:pPr>
              <w:pStyle w:val="TextL1"/>
              <w:ind w:left="0"/>
              <w:jc w:val="center"/>
              <w:rPr>
                <w:b/>
                <w:bCs/>
                <w:color w:val="FFFFFF" w:themeColor="background1"/>
              </w:rPr>
            </w:pPr>
          </w:p>
        </w:tc>
      </w:tr>
    </w:tbl>
    <w:p w14:paraId="606FF51C" w14:textId="77777777" w:rsidR="00FA4287" w:rsidRPr="00022FC9" w:rsidRDefault="00FA4287" w:rsidP="00022FC9">
      <w:pPr>
        <w:spacing w:after="0"/>
        <w:rPr>
          <w:sz w:val="2"/>
          <w:szCs w:val="2"/>
        </w:rPr>
      </w:pPr>
    </w:p>
    <w:sectPr w:rsidR="00FA4287" w:rsidRPr="00022FC9" w:rsidSect="00022FC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14B36" w14:textId="77777777" w:rsidR="001C56E4" w:rsidRDefault="001C56E4" w:rsidP="00022FC9">
      <w:pPr>
        <w:spacing w:after="0" w:line="240" w:lineRule="auto"/>
      </w:pPr>
      <w:r>
        <w:separator/>
      </w:r>
    </w:p>
  </w:endnote>
  <w:endnote w:type="continuationSeparator" w:id="0">
    <w:p w14:paraId="2B9916DA" w14:textId="77777777" w:rsidR="001C56E4" w:rsidRDefault="001C56E4" w:rsidP="00022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17619" w14:textId="77777777" w:rsidR="00022FC9" w:rsidRDefault="00022F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AC73B" w14:textId="77777777" w:rsidR="00022FC9" w:rsidRDefault="00022FC9" w:rsidP="00022FC9">
    <w:pPr>
      <w:pStyle w:val="Foot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68"/>
      <w:gridCol w:w="3021"/>
      <w:gridCol w:w="7591"/>
    </w:tblGrid>
    <w:tr w:rsidR="00022FC9" w:rsidRPr="00C76273" w14:paraId="13109FB7" w14:textId="77777777" w:rsidTr="00043259">
      <w:tc>
        <w:tcPr>
          <w:tcW w:w="3245" w:type="dxa"/>
        </w:tcPr>
        <w:p w14:paraId="7619F8E6" w14:textId="3C603629" w:rsidR="00022FC9" w:rsidRPr="00C76273" w:rsidRDefault="00022FC9" w:rsidP="00022FC9">
          <w:pPr>
            <w:pStyle w:val="Footer"/>
            <w:rPr>
              <w:sz w:val="18"/>
              <w:szCs w:val="18"/>
              <w:lang w:val="en-AU"/>
            </w:rPr>
          </w:pPr>
          <w:r w:rsidRPr="00C76273">
            <w:rPr>
              <w:sz w:val="18"/>
              <w:szCs w:val="18"/>
              <w:lang w:val="en-AU"/>
            </w:rPr>
            <w:t>©Clifton Warren</w:t>
          </w:r>
        </w:p>
      </w:tc>
      <w:tc>
        <w:tcPr>
          <w:tcW w:w="3245" w:type="dxa"/>
        </w:tcPr>
        <w:p w14:paraId="5D6E80EB" w14:textId="77777777" w:rsidR="00022FC9" w:rsidRPr="00C76273" w:rsidRDefault="00022FC9" w:rsidP="00022FC9">
          <w:pPr>
            <w:pStyle w:val="Footer"/>
            <w:rPr>
              <w:sz w:val="18"/>
              <w:szCs w:val="18"/>
            </w:rPr>
          </w:pPr>
        </w:p>
      </w:tc>
      <w:tc>
        <w:tcPr>
          <w:tcW w:w="8180" w:type="dxa"/>
        </w:tcPr>
        <w:p w14:paraId="7354B0D4" w14:textId="29C21B90" w:rsidR="00022FC9" w:rsidRPr="00C76273" w:rsidRDefault="00022FC9" w:rsidP="00022FC9">
          <w:pPr>
            <w:pStyle w:val="Footer"/>
            <w:jc w:val="right"/>
            <w:rPr>
              <w:sz w:val="18"/>
              <w:szCs w:val="18"/>
            </w:rPr>
          </w:pPr>
        </w:p>
      </w:tc>
    </w:tr>
  </w:tbl>
  <w:p w14:paraId="24AEFA24" w14:textId="77777777" w:rsidR="00022FC9" w:rsidRDefault="00022F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F51CE" w14:textId="77777777" w:rsidR="00022FC9" w:rsidRDefault="00022F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656B6" w14:textId="77777777" w:rsidR="001C56E4" w:rsidRDefault="001C56E4" w:rsidP="00022FC9">
      <w:pPr>
        <w:spacing w:after="0" w:line="240" w:lineRule="auto"/>
      </w:pPr>
      <w:r>
        <w:separator/>
      </w:r>
    </w:p>
  </w:footnote>
  <w:footnote w:type="continuationSeparator" w:id="0">
    <w:p w14:paraId="1EF03084" w14:textId="77777777" w:rsidR="001C56E4" w:rsidRDefault="001C56E4" w:rsidP="00022F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16A62" w14:textId="77777777" w:rsidR="00022FC9" w:rsidRDefault="00022F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72"/>
      <w:gridCol w:w="10108"/>
    </w:tblGrid>
    <w:tr w:rsidR="00022FC9" w14:paraId="56B466B9" w14:textId="77777777" w:rsidTr="00043259">
      <w:tc>
        <w:tcPr>
          <w:tcW w:w="3595" w:type="dxa"/>
        </w:tcPr>
        <w:p w14:paraId="474823FC" w14:textId="77777777" w:rsidR="00022FC9" w:rsidRDefault="00022FC9" w:rsidP="00022FC9">
          <w:pPr>
            <w:pStyle w:val="Footer"/>
          </w:pPr>
          <w:r>
            <w:rPr>
              <w:noProof/>
            </w:rPr>
            <w:drawing>
              <wp:inline distT="0" distB="0" distL="0" distR="0" wp14:anchorId="5B06213D" wp14:editId="1536008C">
                <wp:extent cx="2000250" cy="377406"/>
                <wp:effectExtent l="0" t="0" r="0" b="3810"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Icon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8172" cy="3845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075" w:type="dxa"/>
          <w:vAlign w:val="center"/>
        </w:tcPr>
        <w:p w14:paraId="3599573C" w14:textId="77777777" w:rsidR="00022FC9" w:rsidRPr="00C76273" w:rsidRDefault="00022FC9" w:rsidP="00022FC9">
          <w:pPr>
            <w:pStyle w:val="Header"/>
            <w:jc w:val="right"/>
            <w:rPr>
              <w:sz w:val="24"/>
              <w:szCs w:val="24"/>
            </w:rPr>
          </w:pPr>
          <w:r w:rsidRPr="00C76273">
            <w:rPr>
              <w:sz w:val="24"/>
              <w:szCs w:val="24"/>
            </w:rPr>
            <w:t>Production Planning Workbook</w:t>
          </w:r>
        </w:p>
      </w:tc>
    </w:tr>
  </w:tbl>
  <w:p w14:paraId="3355200A" w14:textId="77777777" w:rsidR="00022FC9" w:rsidRDefault="00022F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589BB" w14:textId="77777777" w:rsidR="00022FC9" w:rsidRDefault="00022FC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EyNje0NDaxsLRQ0lEKTi0uzszPAykwrAUAIkyeliwAAAA="/>
  </w:docVars>
  <w:rsids>
    <w:rsidRoot w:val="00022FC9"/>
    <w:rsid w:val="00022FC9"/>
    <w:rsid w:val="001C56E4"/>
    <w:rsid w:val="006B0554"/>
    <w:rsid w:val="0084571B"/>
    <w:rsid w:val="008B18F3"/>
    <w:rsid w:val="00956E5C"/>
    <w:rsid w:val="00FA4287"/>
    <w:rsid w:val="00FB0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37821"/>
  <w15:chartTrackingRefBased/>
  <w15:docId w15:val="{B4646F57-CB76-446F-B426-1579938B4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FC9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FC9"/>
    <w:pPr>
      <w:keepNext/>
      <w:keepLines/>
      <w:spacing w:before="120" w:after="120" w:line="240" w:lineRule="auto"/>
      <w:ind w:left="345" w:hanging="345"/>
      <w:outlineLvl w:val="0"/>
    </w:pPr>
    <w:rPr>
      <w:rFonts w:eastAsiaTheme="majorEastAsia" w:cstheme="minorHAnsi"/>
      <w:b/>
      <w:bCs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2FC9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022FC9"/>
  </w:style>
  <w:style w:type="paragraph" w:styleId="Footer">
    <w:name w:val="footer"/>
    <w:basedOn w:val="Normal"/>
    <w:link w:val="FooterChar"/>
    <w:uiPriority w:val="99"/>
    <w:unhideWhenUsed/>
    <w:rsid w:val="00022FC9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022FC9"/>
  </w:style>
  <w:style w:type="table" w:styleId="TableGrid">
    <w:name w:val="Table Grid"/>
    <w:basedOn w:val="TableNormal"/>
    <w:uiPriority w:val="39"/>
    <w:rsid w:val="00022FC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22FC9"/>
    <w:rPr>
      <w:rFonts w:eastAsiaTheme="majorEastAsia" w:cstheme="minorHAnsi"/>
      <w:b/>
      <w:bCs/>
      <w:color w:val="FFFFFF" w:themeColor="background1"/>
      <w:sz w:val="32"/>
      <w:szCs w:val="32"/>
      <w:lang w:val="en-US"/>
    </w:rPr>
  </w:style>
  <w:style w:type="paragraph" w:customStyle="1" w:styleId="TextL1">
    <w:name w:val="Text L1"/>
    <w:basedOn w:val="Normal"/>
    <w:qFormat/>
    <w:rsid w:val="00022FC9"/>
    <w:pPr>
      <w:spacing w:before="120" w:after="120"/>
      <w:ind w:left="450"/>
    </w:pPr>
  </w:style>
  <w:style w:type="paragraph" w:customStyle="1" w:styleId="TitleL2">
    <w:name w:val="Title L2"/>
    <w:basedOn w:val="Normal"/>
    <w:qFormat/>
    <w:rsid w:val="00022FC9"/>
    <w:pPr>
      <w:spacing w:before="240" w:after="120"/>
      <w:ind w:left="450"/>
    </w:pPr>
    <w:rPr>
      <w:rFonts w:cstheme="minorHAns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CLIFTON WARREN</cp:lastModifiedBy>
  <cp:revision>2</cp:revision>
  <dcterms:created xsi:type="dcterms:W3CDTF">2022-06-21T22:46:00Z</dcterms:created>
  <dcterms:modified xsi:type="dcterms:W3CDTF">2022-06-21T22:46:00Z</dcterms:modified>
</cp:coreProperties>
</file>